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285415a274670fe670418d6f15f5c4fdd905458"/>
    <w:p>
      <w:pPr>
        <w:pStyle w:val="Heading1"/>
      </w:pPr>
      <w:r>
        <w:t xml:space="preserve">Internship Application Letter: Electronics Engineer Position in Wellington, New Zealand</w:t>
      </w:r>
    </w:p>
    <w:p>
      <w:pPr>
        <w:pStyle w:val="FirstParagraph"/>
      </w:pPr>
      <w:r>
        <w:t xml:space="preserve">Date: October 26, 2023</w:t>
      </w:r>
      <w:r>
        <w:br/>
      </w:r>
      <w:r>
        <w:t xml:space="preserve">To the Hiring Manager,</w:t>
      </w:r>
      <w:r>
        <w:br/>
      </w:r>
      <w:r>
        <w:t xml:space="preserve">[Company Name]</w:t>
      </w:r>
      <w:r>
        <w:br/>
      </w:r>
      <w:r>
        <w:t xml:space="preserve">[Company Address]</w:t>
      </w:r>
      <w:r>
        <w:br/>
      </w:r>
      <w:r>
        <w:t xml:space="preserve">Wellington, New Zealand</w:t>
      </w:r>
    </w:p>
    <w:p>
      <w:pPr>
        <w:pStyle w:val="BodyText"/>
      </w:pPr>
      <w:r>
        <w:t xml:space="preserve">Dear Hiring Manager,</w:t>
      </w:r>
    </w:p>
    <w:p>
      <w:pPr>
        <w:pStyle w:val="BodyText"/>
      </w:pPr>
      <w:r>
        <w:t xml:space="preserve">I am writing with profound enthusiasm to express my application for the Electronics Engineer Internship position at your esteemed organisation in Wellington, New Zealand. As a final-year Electronics Engineering student at Victoria University of Wellington with a deep commitment to contributing to Aotearoa’s technological advancement, I am eager to immerse myself in the innovative ecosystem of New Zealand’s capital city. This</w:t>
      </w:r>
      <w:r>
        <w:t xml:space="preserve"> </w:t>
      </w:r>
      <w:r>
        <w:rPr>
          <w:bCs/>
          <w:b/>
        </w:rPr>
        <w:t xml:space="preserve">Internship Application Letter</w:t>
      </w:r>
      <w:r>
        <w:t xml:space="preserve"> </w:t>
      </w:r>
      <w:r>
        <w:t xml:space="preserve">details my qualifications and passion for how my technical skills align with your team’s mission while embracing the unique opportunities of working as an</w:t>
      </w:r>
      <w:r>
        <w:t xml:space="preserve"> </w:t>
      </w:r>
      <w:r>
        <w:rPr>
          <w:bCs/>
          <w:b/>
        </w:rPr>
        <w:t xml:space="preserve">Electronics Engineer</w:t>
      </w:r>
      <w:r>
        <w:t xml:space="preserve"> </w:t>
      </w:r>
      <w:r>
        <w:t xml:space="preserve">within the dynamic landscape of</w:t>
      </w:r>
      <w:r>
        <w:t xml:space="preserve"> </w:t>
      </w:r>
      <w:r>
        <w:rPr>
          <w:bCs/>
          <w:b/>
        </w:rPr>
        <w:t xml:space="preserve">New Zealand Wellington</w:t>
      </w:r>
      <w:r>
        <w:t xml:space="preserve">.</w:t>
      </w:r>
    </w:p>
    <w:p>
      <w:pPr>
        <w:pStyle w:val="BodyText"/>
      </w:pPr>
      <w:r>
        <w:t xml:space="preserve">The vibrant spirit of innovation in Wellington has long captivated me. From the cutting-edge developments at the University of Wellington’s Engineering School to the thriving tech hubs like TechHub and Weta Workshop, I have witnessed firsthand how New Zealand’s engineering community prioritises practical solutions with environmental and social consciousness—principles deeply embedded in my academic journey. My coursework at Victoria University, including advanced modules in Embedded Systems Design (using Arduino and Raspberry Pi), Analog/Digital Circuit Analysis, and PCB Layout with KiCad, has equipped me with technical agility. For instance, I recently led a capstone project developing a low-cost solar-powered sensor network for agricultural monitoring—a solution tailored to New Zealand’s primary industries and reflecting the region’s focus on sustainable technology. This project required not only circuit design proficiency but also an understanding of local environmental constraints, mirroring the real-world challenges you likely address in your operations.</w:t>
      </w:r>
    </w:p>
    <w:p>
      <w:pPr>
        <w:pStyle w:val="BodyText"/>
      </w:pPr>
      <w:r>
        <w:t xml:space="preserve">What truly excites me about pursuing my</w:t>
      </w:r>
      <w:r>
        <w:t xml:space="preserve"> </w:t>
      </w:r>
      <w:r>
        <w:rPr>
          <w:bCs/>
          <w:b/>
        </w:rPr>
        <w:t xml:space="preserve">Electronics Engineer</w:t>
      </w:r>
      <w:r>
        <w:t xml:space="preserve"> </w:t>
      </w:r>
      <w:r>
        <w:t xml:space="preserve">internship in</w:t>
      </w:r>
      <w:r>
        <w:t xml:space="preserve"> </w:t>
      </w:r>
      <w:r>
        <w:rPr>
          <w:bCs/>
          <w:b/>
        </w:rPr>
        <w:t xml:space="preserve">New Zealand Wellington</w:t>
      </w:r>
      <w:r>
        <w:t xml:space="preserve"> </w:t>
      </w:r>
      <w:r>
        <w:t xml:space="preserve">is its position as a catalyst for national innovation. Unlike other cities, Wellington’s compact scale fosters collaboration between startups like Rutherford Institute, established firms such as Zespri (with their IoT-driven supply chain solutions), and research entities including the Crown Research Institutes. I am particularly drawn to your company’s work in [Mention Specific Project/Field if known—e.g., renewable energy systems or medical device development], as it directly intersects with my ambition to develop hardware that serves New Zealand’s unique needs. In Wellington, I envision contributing to projects where electronics engineering translates into tangible community impact—whether optimizing power distribution for rural communities or advancing telehealth technologies in partnership with Te Whatu Ora (Health New Zealand).</w:t>
      </w:r>
    </w:p>
    <w:p>
      <w:pPr>
        <w:pStyle w:val="BodyText"/>
      </w:pPr>
      <w:r>
        <w:t xml:space="preserve">Beyond technical skills, I bring cultural alignment with the values of Aotearoa. During my time at Victoria University, I actively participated in the Māori Engineering Student Network (Mātauranga Āwhina), where we explored how traditional knowledge systems complement modern engineering ethics—a perspective critical to understanding New Zealand’s societal context. This experience reinforced my belief that successful electronics solutions must prioritize whanaungatanga (relationships) and kaitiakitanga (guardianship of resources). I am committed to approaching my internship with humility, a willingness to learn from local engineers, and an openness to how Māori perspectives can enrich technical problem-solving. In New Zealand’s collaborative work culture, this mindset is not just appreciated—it’s essential for sustainable innovation.</w:t>
      </w:r>
    </w:p>
    <w:p>
      <w:pPr>
        <w:pStyle w:val="BodyText"/>
      </w:pPr>
      <w:r>
        <w:t xml:space="preserve">My practical experience further solidifies my readiness for this</w:t>
      </w:r>
      <w:r>
        <w:t xml:space="preserve"> </w:t>
      </w:r>
      <w:r>
        <w:rPr>
          <w:bCs/>
          <w:b/>
        </w:rPr>
        <w:t xml:space="preserve">Internship Application Letter</w:t>
      </w:r>
      <w:r>
        <w:t xml:space="preserve">. As a summer intern at Wellington-based tech startup CircuitFlow, I assisted in developing prototype circuit boards for a smart home energy monitor. This role demanded meticulous attention to detail—ensuring compliance with AS/NZS 3012 standards—and required rapid adaptation during supply chain disruptions. I collaborated closely with mechanical engineers and software developers, mirroring the cross-functional teamwork prevalent in Wellington’s tech sector. Additionally, I volunteered at the Wellington Science Centre, designing interactive exhibits on electronics for school children; this honed my ability to communicate complex technical concepts accessibly—vital for any engineering team in a diverse city like Wellington.</w:t>
      </w:r>
    </w:p>
    <w:p>
      <w:pPr>
        <w:pStyle w:val="BodyText"/>
      </w:pPr>
      <w:r>
        <w:t xml:space="preserve">I am equally excited about the personal growth opportunities inherent in working within</w:t>
      </w:r>
      <w:r>
        <w:t xml:space="preserve"> </w:t>
      </w:r>
      <w:r>
        <w:rPr>
          <w:bCs/>
          <w:b/>
        </w:rPr>
        <w:t xml:space="preserve">New Zealand Wellington</w:t>
      </w:r>
      <w:r>
        <w:t xml:space="preserve">. The city’s blend of natural beauty (from Mount Victoria to the Harbour) and intellectual energy provides an ideal environment to focus, collaborate, and innovate. Living here would allow me to engage with industry events like the annual Wellington Tech Festival or workshops hosted by the New Zealand Electronics Industry Association (NZEIA), further enriching my professional development. I am prepared to relocate immediately and fully commit to your internship program, understanding that long-term contribution begins with dedicated learning.</w:t>
      </w:r>
    </w:p>
    <w:p>
      <w:pPr>
        <w:pStyle w:val="BodyText"/>
      </w:pPr>
      <w:r>
        <w:t xml:space="preserve">My resume, attached for your review, provides additional detail on my academic projects, technical skills (including proficiency in Altium Designer, SPICE simulation tools), and leadership experiences. I have also included references from two Victoria University professors who can speak to my work ethic and potential. I am confident that my proactive approach—evidenced by creating a GitHub repository of open-source electronics tutorials for New Zealand students—and my alignment with Wellington’s collaborative ethos make me an ideal candidate for your</w:t>
      </w:r>
      <w:r>
        <w:t xml:space="preserve"> </w:t>
      </w:r>
      <w:r>
        <w:rPr>
          <w:bCs/>
          <w:b/>
        </w:rPr>
        <w:t xml:space="preserve">Electronics Engineer</w:t>
      </w:r>
      <w:r>
        <w:t xml:space="preserve"> </w:t>
      </w:r>
      <w:r>
        <w:t xml:space="preserve">internship.</w:t>
      </w:r>
    </w:p>
    <w:p>
      <w:pPr>
        <w:pStyle w:val="BodyText"/>
      </w:pPr>
      <w:r>
        <w:t xml:space="preserve">In closing, I am deeply inspired by the vision of New Zealand engineering as a force for positive change. I would be honoured to contribute to your team while learning from industry leaders in the heart of Wellington’s tech community. Thank you for considering my application. I welcome the opportunity to discuss how my skills and passion can support your objectives during an interview at your convenience.</w:t>
      </w:r>
    </w:p>
    <w:p>
      <w:pPr>
        <w:pStyle w:val="BodyText"/>
      </w:pPr>
      <w:r>
        <w:t xml:space="preserve">Sincerely,</w:t>
      </w:r>
      <w:r>
        <w:br/>
      </w:r>
      <w:r>
        <w:t xml:space="preserve">[Your Full Name]</w:t>
      </w:r>
      <w:r>
        <w:br/>
      </w:r>
      <w:r>
        <w:t xml:space="preserve">Electronics Engineering Student, Victoria University of Wellington</w:t>
      </w:r>
      <w:r>
        <w:br/>
      </w:r>
      <w:r>
        <w:t xml:space="preserve">Email: your.email@domain.nz | Phone: +64 21 XXX XXXX</w:t>
      </w:r>
    </w:p>
    <w:p>
      <w:pPr>
        <w:pStyle w:val="BodyText"/>
      </w:pPr>
      <w:r>
        <w:rPr>
          <w:bCs/>
          <w:b/>
        </w:rPr>
        <w:t xml:space="preserve">Word Count Verification: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7:03:22Z</dcterms:created>
  <dcterms:modified xsi:type="dcterms:W3CDTF">2025-12-08T07:03:22Z</dcterms:modified>
</cp:coreProperties>
</file>

<file path=docProps/custom.xml><?xml version="1.0" encoding="utf-8"?>
<Properties xmlns="http://schemas.openxmlformats.org/officeDocument/2006/custom-properties" xmlns:vt="http://schemas.openxmlformats.org/officeDocument/2006/docPropsVTypes"/>
</file>